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1502" w:rsidRDefault="00621502" w:rsidP="00621502">
      <w:pPr>
        <w:ind w:left="-720"/>
      </w:pPr>
      <w:r w:rsidRPr="00621502">
        <w:drawing>
          <wp:inline distT="0" distB="0" distL="0" distR="0" wp14:anchorId="2EF8F1F9" wp14:editId="1F679A60">
            <wp:extent cx="6673932" cy="997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92135" cy="1000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502" w:rsidRDefault="00621502" w:rsidP="00621502"/>
    <w:p w:rsidR="00621502" w:rsidRPr="00621502" w:rsidRDefault="00621502" w:rsidP="00621502">
      <w:pPr>
        <w:spacing w:after="0" w:line="240" w:lineRule="auto"/>
        <w:ind w:right="45"/>
        <w:outlineLvl w:val="2"/>
        <w:rPr>
          <w:rFonts w:ascii="inherit" w:eastAsia="Times New Roman" w:hAnsi="inherit" w:cs="Arial"/>
          <w:b/>
          <w:bCs/>
          <w:color w:val="000000"/>
          <w:sz w:val="23"/>
          <w:szCs w:val="23"/>
        </w:rPr>
      </w:pPr>
      <w:hyperlink r:id="rId6" w:history="1">
        <w:r w:rsidRPr="00621502">
          <w:rPr>
            <w:rFonts w:ascii="inherit" w:eastAsia="Times New Roman" w:hAnsi="inherit" w:cs="Arial"/>
            <w:b/>
            <w:bCs/>
            <w:color w:val="000000"/>
            <w:sz w:val="23"/>
            <w:szCs w:val="23"/>
            <w:u w:val="single"/>
            <w:bdr w:val="none" w:sz="0" w:space="0" w:color="auto" w:frame="1"/>
          </w:rPr>
          <w:t>R7: Clustering Analysis</w:t>
        </w:r>
      </w:hyperlink>
    </w:p>
    <w:p w:rsidR="00621502" w:rsidRPr="00621502" w:rsidRDefault="00621502" w:rsidP="0062150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621502">
        <w:rPr>
          <w:rFonts w:ascii="Arial" w:eastAsia="Times New Roman" w:hAnsi="Arial" w:cs="Arial"/>
          <w:color w:val="000000"/>
          <w:sz w:val="20"/>
          <w:szCs w:val="20"/>
        </w:rPr>
        <w:t>This week, we will be using  </w:t>
      </w:r>
      <w:hyperlink r:id="rId7" w:tgtFrame="_blank" w:history="1">
        <w:r w:rsidRPr="00621502">
          <w:rPr>
            <w:rFonts w:ascii="Arial" w:eastAsia="Times New Roman" w:hAnsi="Arial" w:cs="Arial"/>
            <w:color w:val="1874A4"/>
            <w:sz w:val="20"/>
            <w:szCs w:val="20"/>
            <w:u w:val="single"/>
            <w:bdr w:val="none" w:sz="0" w:space="0" w:color="auto" w:frame="1"/>
          </w:rPr>
          <w:t>Chapter 7</w:t>
        </w:r>
      </w:hyperlink>
      <w:r w:rsidRPr="00621502">
        <w:rPr>
          <w:rFonts w:ascii="Arial" w:eastAsia="Times New Roman" w:hAnsi="Arial" w:cs="Arial"/>
          <w:color w:val="000000"/>
          <w:sz w:val="20"/>
          <w:szCs w:val="20"/>
        </w:rPr>
        <w:t> to examine clustering.</w:t>
      </w:r>
    </w:p>
    <w:p w:rsidR="00621502" w:rsidRPr="00621502" w:rsidRDefault="00621502" w:rsidP="0062150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621502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621502" w:rsidRPr="00621502" w:rsidRDefault="00621502" w:rsidP="0062150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621502">
        <w:rPr>
          <w:rFonts w:ascii="Arial" w:eastAsia="Times New Roman" w:hAnsi="Arial" w:cs="Arial"/>
          <w:color w:val="000000"/>
          <w:sz w:val="20"/>
          <w:szCs w:val="20"/>
        </w:rPr>
        <w:t>Submit an R Markdown file showing all the code from the chapter, commented line by line and showing the charts you produce and your interpretation of each. Please do not show the data.</w:t>
      </w:r>
    </w:p>
    <w:p w:rsidR="00167425" w:rsidRDefault="00167425" w:rsidP="00621502"/>
    <w:p w:rsidR="00621502" w:rsidRPr="00621502" w:rsidRDefault="00621502" w:rsidP="00621502">
      <w:r>
        <w:t xml:space="preserve">Chapter 7: </w:t>
      </w:r>
      <w:hyperlink r:id="rId8" w:history="1">
        <w:r w:rsidRPr="008665EC">
          <w:rPr>
            <w:rStyle w:val="Hyperlink"/>
          </w:rPr>
          <w:t>https://mhahsler.github.io/Introduction_to_Data_Mining_R_Examples/book/clustering-analysis.html</w:t>
        </w:r>
      </w:hyperlink>
      <w:r>
        <w:t xml:space="preserve"> </w:t>
      </w:r>
      <w:bookmarkStart w:id="0" w:name="_GoBack"/>
      <w:bookmarkEnd w:id="0"/>
    </w:p>
    <w:sectPr w:rsidR="00621502" w:rsidRPr="00621502" w:rsidSect="006215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szAzMrc0NDQ3MzRU0lEKTi0uzszPAykwrAUALnE8kCwAAAA="/>
  </w:docVars>
  <w:rsids>
    <w:rsidRoot w:val="00621502"/>
    <w:rsid w:val="00167425"/>
    <w:rsid w:val="00621502"/>
    <w:rsid w:val="00FD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2150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15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50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62150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621502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2150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15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502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62150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6215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60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18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1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hahsler.github.io/Introduction_to_Data_Mining_R_Examples/book/clustering-analysi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hahsler.github.io/Introduction_to_Data_Mining_R_Examples/book/clustering-analysis.html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blackboard.nec.edu/webapps/assignment/uploadAssignment?content_id=_1903527_1&amp;course_id=_62787_1&amp;group_id=&amp;mode=view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3-03-07T13:16:00Z</dcterms:created>
  <dcterms:modified xsi:type="dcterms:W3CDTF">2023-03-07T13:19:00Z</dcterms:modified>
</cp:coreProperties>
</file>